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19693" w14:textId="1757EB62" w:rsidR="00FC0C95" w:rsidRPr="00DF05ED" w:rsidRDefault="00AE3968" w:rsidP="00FC0C95">
      <w:pPr>
        <w:jc w:val="center"/>
        <w:rPr>
          <w:rFonts w:cstheme="minorHAnsi"/>
          <w:b/>
          <w:sz w:val="36"/>
          <w:szCs w:val="32"/>
          <w:lang w:val="en-US"/>
        </w:rPr>
      </w:pPr>
      <w:r w:rsidRPr="00DF05ED">
        <w:rPr>
          <w:rFonts w:cstheme="minorHAnsi"/>
          <w:b/>
          <w:sz w:val="36"/>
          <w:szCs w:val="32"/>
          <w:lang w:val="en-US"/>
        </w:rPr>
        <w:t>Lab MST Performa</w:t>
      </w:r>
      <w:r w:rsidR="000D1FD9" w:rsidRPr="00DF05ED">
        <w:rPr>
          <w:rFonts w:cstheme="minorHAnsi"/>
          <w:b/>
          <w:sz w:val="36"/>
          <w:szCs w:val="32"/>
          <w:lang w:val="en-US"/>
        </w:rPr>
        <w:t xml:space="preserve"> (Disruptive Technologies-1)</w:t>
      </w:r>
    </w:p>
    <w:p w14:paraId="68D45CF6" w14:textId="318FB2AD" w:rsidR="00FC0C95" w:rsidRPr="00A26E0E" w:rsidRDefault="00D57D63" w:rsidP="00FC0C95">
      <w:pPr>
        <w:rPr>
          <w:rFonts w:cstheme="minorHAnsi"/>
          <w:b/>
          <w:sz w:val="28"/>
          <w:szCs w:val="24"/>
          <w:lang w:val="en-US"/>
        </w:rPr>
      </w:pPr>
      <w:r w:rsidRPr="00A26E0E">
        <w:rPr>
          <w:rFonts w:cstheme="minorHAnsi"/>
          <w:b/>
          <w:sz w:val="28"/>
          <w:szCs w:val="24"/>
          <w:lang w:val="en-US"/>
        </w:rPr>
        <w:t>Section</w:t>
      </w:r>
      <w:r w:rsidR="00FC0C95" w:rsidRPr="00A26E0E">
        <w:rPr>
          <w:rFonts w:cstheme="minorHAnsi"/>
          <w:b/>
          <w:sz w:val="28"/>
          <w:szCs w:val="24"/>
          <w:lang w:val="en-US"/>
        </w:rPr>
        <w:t xml:space="preserve">: </w:t>
      </w:r>
      <w:r w:rsidR="00A26E0E" w:rsidRPr="00A26E0E">
        <w:rPr>
          <w:rFonts w:cstheme="minorHAnsi"/>
          <w:b/>
          <w:sz w:val="28"/>
          <w:szCs w:val="24"/>
          <w:lang w:val="en-US"/>
        </w:rPr>
        <w:t>22BCB-124</w:t>
      </w:r>
      <w:r w:rsidR="00FC0C95" w:rsidRPr="00A26E0E">
        <w:rPr>
          <w:rFonts w:cstheme="minorHAnsi"/>
          <w:b/>
          <w:sz w:val="28"/>
          <w:szCs w:val="24"/>
          <w:lang w:val="en-US"/>
        </w:rPr>
        <w:t xml:space="preserve">                                                                                                   Group:</w:t>
      </w:r>
      <w:r w:rsidR="00A26E0E" w:rsidRPr="00A26E0E">
        <w:rPr>
          <w:rFonts w:cstheme="minorHAnsi"/>
          <w:b/>
          <w:sz w:val="28"/>
          <w:szCs w:val="24"/>
          <w:lang w:val="en-US"/>
        </w:rPr>
        <w:t xml:space="preserve"> A</w:t>
      </w:r>
    </w:p>
    <w:p w14:paraId="50EB4EB3" w14:textId="77777777" w:rsidR="00A26E0E" w:rsidRPr="00A26E0E" w:rsidRDefault="00A26E0E" w:rsidP="00FC0C95">
      <w:pPr>
        <w:rPr>
          <w:rFonts w:cstheme="minorHAnsi"/>
          <w:b/>
          <w:sz w:val="28"/>
          <w:szCs w:val="24"/>
          <w:lang w:val="en-US"/>
        </w:rPr>
      </w:pPr>
    </w:p>
    <w:p w14:paraId="4F526D9E" w14:textId="14381E96" w:rsidR="00984D37" w:rsidRDefault="00AE3968" w:rsidP="00984D37">
      <w:pPr>
        <w:jc w:val="both"/>
        <w:rPr>
          <w:rFonts w:cstheme="minorHAnsi"/>
          <w:b/>
          <w:sz w:val="24"/>
          <w:szCs w:val="24"/>
          <w:lang w:val="en-US"/>
        </w:rPr>
      </w:pPr>
      <w:r w:rsidRPr="00984D37">
        <w:rPr>
          <w:rFonts w:cstheme="minorHAnsi"/>
          <w:bCs/>
          <w:sz w:val="32"/>
          <w:szCs w:val="32"/>
          <w:lang w:val="en-US"/>
        </w:rPr>
        <w:t>Title of the Project</w:t>
      </w:r>
      <w:r w:rsidR="001D34AF" w:rsidRPr="00984D37">
        <w:rPr>
          <w:rFonts w:cstheme="minorHAnsi"/>
          <w:bCs/>
          <w:sz w:val="32"/>
          <w:szCs w:val="32"/>
          <w:lang w:val="en-US"/>
        </w:rPr>
        <w:t>:</w:t>
      </w:r>
      <w:r w:rsidR="009E4B12" w:rsidRPr="00A26E0E">
        <w:rPr>
          <w:rFonts w:cstheme="minorHAnsi"/>
          <w:b/>
          <w:sz w:val="24"/>
          <w:szCs w:val="24"/>
          <w:lang w:val="en-US"/>
        </w:rPr>
        <w:t xml:space="preserve"> </w:t>
      </w:r>
      <w:r w:rsidR="00A26E0E" w:rsidRPr="00984D37">
        <w:rPr>
          <w:rFonts w:cstheme="minorHAnsi"/>
          <w:b/>
          <w:sz w:val="28"/>
          <w:szCs w:val="28"/>
          <w:lang w:val="en-US"/>
        </w:rPr>
        <w:t>Cyberbullying prediction using SVM</w:t>
      </w:r>
    </w:p>
    <w:p w14:paraId="2E463154" w14:textId="77777777" w:rsidR="00984D37" w:rsidRPr="00984D37" w:rsidRDefault="00984D37" w:rsidP="00984D37">
      <w:pPr>
        <w:jc w:val="both"/>
        <w:rPr>
          <w:rFonts w:cstheme="minorHAnsi"/>
          <w:b/>
          <w:sz w:val="24"/>
          <w:szCs w:val="24"/>
          <w:lang w:val="en-US"/>
        </w:rPr>
      </w:pPr>
    </w:p>
    <w:p w14:paraId="5B605ADA" w14:textId="3B874442" w:rsidR="001D34AF" w:rsidRPr="00984D37" w:rsidRDefault="00AE3968" w:rsidP="00A26E0E">
      <w:pPr>
        <w:rPr>
          <w:sz w:val="32"/>
          <w:szCs w:val="32"/>
        </w:rPr>
      </w:pPr>
      <w:r w:rsidRPr="00984D37">
        <w:rPr>
          <w:sz w:val="32"/>
          <w:szCs w:val="32"/>
        </w:rPr>
        <w:t>Name</w:t>
      </w:r>
      <w:r w:rsidR="00E87FB0" w:rsidRPr="00984D37">
        <w:rPr>
          <w:sz w:val="32"/>
          <w:szCs w:val="32"/>
        </w:rPr>
        <w:t>s</w:t>
      </w:r>
      <w:r w:rsidRPr="00984D37">
        <w:rPr>
          <w:sz w:val="32"/>
          <w:szCs w:val="32"/>
        </w:rPr>
        <w:t xml:space="preserve"> and UIDS of group members</w:t>
      </w:r>
      <w:r w:rsidR="001D34AF" w:rsidRPr="00984D37">
        <w:rPr>
          <w:sz w:val="32"/>
          <w:szCs w:val="32"/>
        </w:rPr>
        <w:t>:</w:t>
      </w:r>
      <w:r w:rsidRPr="00984D37">
        <w:rPr>
          <w:sz w:val="32"/>
          <w:szCs w:val="32"/>
        </w:rPr>
        <w:t xml:space="preserve"> </w:t>
      </w:r>
    </w:p>
    <w:p w14:paraId="62F2C08B" w14:textId="14B620C6" w:rsidR="00A26E0E" w:rsidRPr="00984D37" w:rsidRDefault="00A26E0E" w:rsidP="00A26E0E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 xml:space="preserve">Ankush Singh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002)</w:t>
      </w:r>
    </w:p>
    <w:p w14:paraId="5FA5A6BF" w14:textId="2FB38305" w:rsidR="00A26E0E" w:rsidRPr="00984D37" w:rsidRDefault="00A26E0E" w:rsidP="00A26E0E">
      <w:pPr>
        <w:rPr>
          <w:b/>
          <w:bCs/>
          <w:sz w:val="28"/>
          <w:szCs w:val="28"/>
        </w:rPr>
      </w:pPr>
      <w:proofErr w:type="spellStart"/>
      <w:r w:rsidRPr="00984D37">
        <w:rPr>
          <w:b/>
          <w:bCs/>
          <w:sz w:val="28"/>
          <w:szCs w:val="28"/>
        </w:rPr>
        <w:t>Prayrit</w:t>
      </w:r>
      <w:proofErr w:type="spellEnd"/>
      <w:r w:rsidRPr="00984D37">
        <w:rPr>
          <w:b/>
          <w:bCs/>
          <w:sz w:val="28"/>
          <w:szCs w:val="28"/>
        </w:rPr>
        <w:t xml:space="preserve"> Dhingra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015)</w:t>
      </w:r>
    </w:p>
    <w:p w14:paraId="5E0B7F07" w14:textId="24EC5796" w:rsidR="00AE3968" w:rsidRPr="00984D37" w:rsidRDefault="00A26E0E" w:rsidP="00A26E0E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 xml:space="preserve">Harsh Saini </w:t>
      </w:r>
      <w:r w:rsidR="00FB6BC4">
        <w:rPr>
          <w:b/>
          <w:bCs/>
          <w:sz w:val="28"/>
          <w:szCs w:val="28"/>
        </w:rPr>
        <w:tab/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</w:t>
      </w:r>
      <w:r w:rsidR="002D6007">
        <w:rPr>
          <w:b/>
          <w:bCs/>
          <w:sz w:val="28"/>
          <w:szCs w:val="28"/>
        </w:rPr>
        <w:t>007</w:t>
      </w:r>
      <w:r w:rsidRPr="00984D37">
        <w:rPr>
          <w:b/>
          <w:bCs/>
          <w:sz w:val="28"/>
          <w:szCs w:val="28"/>
        </w:rPr>
        <w:t>)</w:t>
      </w:r>
    </w:p>
    <w:p w14:paraId="146E164E" w14:textId="418066B3" w:rsidR="00A26E0E" w:rsidRPr="00984D37" w:rsidRDefault="00A26E0E" w:rsidP="00A26E0E">
      <w:pPr>
        <w:rPr>
          <w:b/>
          <w:bCs/>
          <w:sz w:val="28"/>
          <w:szCs w:val="28"/>
        </w:rPr>
      </w:pPr>
      <w:proofErr w:type="spellStart"/>
      <w:r w:rsidRPr="00984D37">
        <w:rPr>
          <w:b/>
          <w:bCs/>
          <w:sz w:val="28"/>
          <w:szCs w:val="28"/>
        </w:rPr>
        <w:t>Moksh</w:t>
      </w:r>
      <w:proofErr w:type="spellEnd"/>
      <w:r w:rsidRPr="00984D37">
        <w:rPr>
          <w:b/>
          <w:bCs/>
          <w:sz w:val="28"/>
          <w:szCs w:val="28"/>
        </w:rPr>
        <w:t xml:space="preserve"> V</w:t>
      </w:r>
      <w:r w:rsidR="00CD795F">
        <w:rPr>
          <w:b/>
          <w:bCs/>
          <w:sz w:val="28"/>
          <w:szCs w:val="28"/>
        </w:rPr>
        <w:t>e</w:t>
      </w:r>
      <w:r w:rsidRPr="00984D37">
        <w:rPr>
          <w:b/>
          <w:bCs/>
          <w:sz w:val="28"/>
          <w:szCs w:val="28"/>
        </w:rPr>
        <w:t xml:space="preserve">rma </w:t>
      </w:r>
      <w:r w:rsidR="00FB6BC4">
        <w:rPr>
          <w:b/>
          <w:bCs/>
          <w:sz w:val="28"/>
          <w:szCs w:val="28"/>
        </w:rPr>
        <w:tab/>
        <w:t xml:space="preserve"> </w:t>
      </w:r>
      <w:r w:rsidRPr="00984D37">
        <w:rPr>
          <w:b/>
          <w:bCs/>
          <w:sz w:val="28"/>
          <w:szCs w:val="28"/>
        </w:rPr>
        <w:t>(22BCT10</w:t>
      </w:r>
      <w:r w:rsidR="00654F01">
        <w:rPr>
          <w:b/>
          <w:bCs/>
          <w:sz w:val="28"/>
          <w:szCs w:val="28"/>
        </w:rPr>
        <w:t>059</w:t>
      </w:r>
      <w:r w:rsidRPr="00984D37">
        <w:rPr>
          <w:b/>
          <w:bCs/>
          <w:sz w:val="28"/>
          <w:szCs w:val="28"/>
        </w:rPr>
        <w:t>)</w:t>
      </w:r>
    </w:p>
    <w:p w14:paraId="627D7A23" w14:textId="03EA9885" w:rsidR="00AE3968" w:rsidRPr="00984D37" w:rsidRDefault="002503DF" w:rsidP="00921C4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d </w:t>
      </w:r>
      <w:proofErr w:type="spellStart"/>
      <w:r w:rsidR="00A26E0E" w:rsidRPr="00984D37">
        <w:rPr>
          <w:b/>
          <w:bCs/>
          <w:sz w:val="28"/>
          <w:szCs w:val="28"/>
        </w:rPr>
        <w:t>Karimul</w:t>
      </w:r>
      <w:proofErr w:type="spellEnd"/>
      <w:r w:rsidR="00A26E0E" w:rsidRPr="00984D37">
        <w:rPr>
          <w:b/>
          <w:bCs/>
          <w:sz w:val="28"/>
          <w:szCs w:val="28"/>
        </w:rPr>
        <w:t xml:space="preserve"> Hasa</w:t>
      </w:r>
      <w:r>
        <w:rPr>
          <w:b/>
          <w:bCs/>
          <w:sz w:val="28"/>
          <w:szCs w:val="28"/>
        </w:rPr>
        <w:t>n</w:t>
      </w:r>
      <w:r w:rsidR="00A26E0E" w:rsidRPr="00984D37">
        <w:rPr>
          <w:b/>
          <w:bCs/>
          <w:sz w:val="28"/>
          <w:szCs w:val="28"/>
        </w:rPr>
        <w:t xml:space="preserve"> (22BCT10001)</w:t>
      </w:r>
    </w:p>
    <w:p w14:paraId="43C018E1" w14:textId="77777777" w:rsidR="00984D37" w:rsidRDefault="00984D37" w:rsidP="00984D37">
      <w:pPr>
        <w:rPr>
          <w:sz w:val="28"/>
          <w:szCs w:val="28"/>
        </w:rPr>
      </w:pPr>
    </w:p>
    <w:p w14:paraId="76009255" w14:textId="0EFABA0C" w:rsidR="00984D37" w:rsidRPr="00984D37" w:rsidRDefault="00AE3968" w:rsidP="00984D37">
      <w:pPr>
        <w:rPr>
          <w:sz w:val="28"/>
          <w:szCs w:val="28"/>
        </w:rPr>
      </w:pPr>
      <w:r w:rsidRPr="00984D37">
        <w:rPr>
          <w:sz w:val="32"/>
          <w:szCs w:val="32"/>
        </w:rPr>
        <w:t>Problem statement (4 marks):</w:t>
      </w:r>
      <w:r w:rsidR="00921C4C" w:rsidRPr="00984D37">
        <w:rPr>
          <w:sz w:val="28"/>
          <w:szCs w:val="28"/>
        </w:rPr>
        <w:t xml:space="preserve"> </w:t>
      </w:r>
    </w:p>
    <w:p w14:paraId="3DD6D69E" w14:textId="7F700632" w:rsidR="00AE3968" w:rsidRPr="00984D37" w:rsidRDefault="00984D37" w:rsidP="00984D37">
      <w:pPr>
        <w:rPr>
          <w:b/>
          <w:bCs/>
          <w:sz w:val="28"/>
          <w:szCs w:val="28"/>
        </w:rPr>
      </w:pPr>
      <w:r w:rsidRPr="00984D37">
        <w:rPr>
          <w:b/>
          <w:bCs/>
          <w:sz w:val="28"/>
          <w:szCs w:val="28"/>
        </w:rPr>
        <w:t>Often people are targeted and cyberbullied on social media platforms like Discord, Twitter, Reddit and Instagram</w:t>
      </w:r>
      <w:r>
        <w:rPr>
          <w:b/>
          <w:bCs/>
          <w:sz w:val="28"/>
          <w:szCs w:val="28"/>
        </w:rPr>
        <w:t>. We aim to make a text classifier that classifies tweets from twitter as ‘</w:t>
      </w:r>
      <w:proofErr w:type="spellStart"/>
      <w:r w:rsidR="00E96907">
        <w:rPr>
          <w:b/>
          <w:bCs/>
          <w:sz w:val="28"/>
          <w:szCs w:val="28"/>
        </w:rPr>
        <w:t>not_</w:t>
      </w:r>
      <w:r>
        <w:rPr>
          <w:b/>
          <w:bCs/>
          <w:sz w:val="28"/>
          <w:szCs w:val="28"/>
        </w:rPr>
        <w:t>cyberbullying</w:t>
      </w:r>
      <w:proofErr w:type="spellEnd"/>
      <w:r>
        <w:rPr>
          <w:b/>
          <w:bCs/>
          <w:sz w:val="28"/>
          <w:szCs w:val="28"/>
        </w:rPr>
        <w:t xml:space="preserve">’ or ‘cyberbullying’ with </w:t>
      </w:r>
      <w:proofErr w:type="spellStart"/>
      <w:r>
        <w:rPr>
          <w:b/>
          <w:bCs/>
          <w:sz w:val="28"/>
          <w:szCs w:val="28"/>
        </w:rPr>
        <w:t>it’s</w:t>
      </w:r>
      <w:proofErr w:type="spellEnd"/>
      <w:r>
        <w:rPr>
          <w:b/>
          <w:bCs/>
          <w:sz w:val="28"/>
          <w:szCs w:val="28"/>
        </w:rPr>
        <w:t xml:space="preserve"> type – racial, age based, gender based, etc.</w:t>
      </w:r>
    </w:p>
    <w:p w14:paraId="6ECB3215" w14:textId="320E1C91" w:rsidR="00AE3968" w:rsidRPr="00984D37" w:rsidRDefault="00AE3968" w:rsidP="00984D37">
      <w:pPr>
        <w:rPr>
          <w:rFonts w:ascii="Calibri" w:hAnsi="Calibri" w:cs="Calibri"/>
        </w:rPr>
      </w:pPr>
    </w:p>
    <w:p w14:paraId="3850187A" w14:textId="626ABC78" w:rsidR="00AE3968" w:rsidRDefault="00AE3968" w:rsidP="00984D37">
      <w:pPr>
        <w:rPr>
          <w:rFonts w:ascii="Calibri" w:hAnsi="Calibri" w:cs="Calibri"/>
          <w:sz w:val="32"/>
          <w:szCs w:val="32"/>
        </w:rPr>
      </w:pPr>
      <w:r w:rsidRPr="00BF5D88">
        <w:rPr>
          <w:rFonts w:ascii="Calibri" w:hAnsi="Calibri" w:cs="Calibri"/>
          <w:sz w:val="32"/>
          <w:szCs w:val="32"/>
        </w:rPr>
        <w:t>Key Features/Benefits (5 marks):</w:t>
      </w:r>
    </w:p>
    <w:p w14:paraId="6E34D7E3" w14:textId="1157878D" w:rsidR="00D66F72" w:rsidRPr="00D66F72" w:rsidRDefault="00D66F72" w:rsidP="00D66F72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Attempt to prevent Cyberbullying</w:t>
      </w:r>
    </w:p>
    <w:p w14:paraId="33CD209C" w14:textId="77123767" w:rsidR="00BF5D88" w:rsidRDefault="00D66F72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 xml:space="preserve">Text </w:t>
      </w:r>
      <w:r w:rsidR="004A104C">
        <w:rPr>
          <w:rFonts w:ascii="Calibri" w:hAnsi="Calibri" w:cs="Calibri"/>
          <w:b/>
          <w:bCs/>
          <w:sz w:val="28"/>
          <w:szCs w:val="28"/>
        </w:rPr>
        <w:t>Classification using SVMs (Support Vector Machines)</w:t>
      </w:r>
    </w:p>
    <w:p w14:paraId="53D5C1C0" w14:textId="20F98BE7" w:rsidR="004A104C" w:rsidRDefault="004A104C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Dataset used : 4</w:t>
      </w:r>
      <w:r w:rsidR="00B7557E">
        <w:rPr>
          <w:rFonts w:ascii="Calibri" w:hAnsi="Calibri" w:cs="Calibri"/>
          <w:b/>
          <w:bCs/>
          <w:sz w:val="28"/>
          <w:szCs w:val="28"/>
        </w:rPr>
        <w:t>6</w:t>
      </w:r>
      <w:r>
        <w:rPr>
          <w:rFonts w:ascii="Calibri" w:hAnsi="Calibri" w:cs="Calibri"/>
          <w:b/>
          <w:bCs/>
          <w:sz w:val="28"/>
          <w:szCs w:val="28"/>
        </w:rPr>
        <w:t xml:space="preserve"> thousand</w:t>
      </w:r>
      <w:r w:rsidR="00B7557E">
        <w:rPr>
          <w:rFonts w:ascii="Calibri" w:hAnsi="Calibri" w:cs="Calibri"/>
          <w:b/>
          <w:bCs/>
          <w:sz w:val="28"/>
          <w:szCs w:val="28"/>
        </w:rPr>
        <w:t xml:space="preserve"> </w:t>
      </w:r>
      <w:proofErr w:type="spellStart"/>
      <w:r w:rsidR="00B7557E">
        <w:rPr>
          <w:rFonts w:ascii="Calibri" w:hAnsi="Calibri" w:cs="Calibri"/>
          <w:b/>
          <w:bCs/>
          <w:sz w:val="28"/>
          <w:szCs w:val="28"/>
        </w:rPr>
        <w:t>labeled</w:t>
      </w:r>
      <w:proofErr w:type="spellEnd"/>
      <w:r>
        <w:rPr>
          <w:rFonts w:ascii="Calibri" w:hAnsi="Calibri" w:cs="Calibri"/>
          <w:b/>
          <w:bCs/>
          <w:sz w:val="28"/>
          <w:szCs w:val="28"/>
        </w:rPr>
        <w:t xml:space="preserve"> tweets from twitter</w:t>
      </w:r>
    </w:p>
    <w:p w14:paraId="2078E035" w14:textId="1A542D87" w:rsidR="008651D8" w:rsidRDefault="008651D8" w:rsidP="00BF5D88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>
        <w:rPr>
          <w:rFonts w:ascii="Calibri" w:hAnsi="Calibri" w:cs="Calibri"/>
          <w:b/>
          <w:bCs/>
          <w:sz w:val="28"/>
          <w:szCs w:val="28"/>
        </w:rPr>
        <w:t>Detect and prevent Racism, Sexism, Religionism, etc</w:t>
      </w:r>
    </w:p>
    <w:p w14:paraId="556AE42B" w14:textId="63412B41" w:rsidR="00AE3968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br/>
      </w:r>
      <w:r w:rsidRPr="00B7557E">
        <w:rPr>
          <w:rFonts w:ascii="Calibri" w:hAnsi="Calibri" w:cs="Calibri"/>
          <w:sz w:val="32"/>
          <w:szCs w:val="32"/>
        </w:rPr>
        <w:t>Software used (1 mark):</w:t>
      </w:r>
    </w:p>
    <w:p w14:paraId="71C9C22A" w14:textId="2265CF58" w:rsidR="00AE3968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 w:rsidRPr="00DF05ED">
        <w:rPr>
          <w:rFonts w:ascii="Calibri" w:hAnsi="Calibri" w:cs="Calibri"/>
          <w:b/>
          <w:bCs/>
          <w:sz w:val="28"/>
          <w:szCs w:val="28"/>
        </w:rPr>
        <w:t xml:space="preserve">Python3, Google </w:t>
      </w:r>
      <w:proofErr w:type="spellStart"/>
      <w:r w:rsidR="00D66F72">
        <w:rPr>
          <w:rFonts w:ascii="Calibri" w:hAnsi="Calibri" w:cs="Calibri"/>
          <w:b/>
          <w:bCs/>
          <w:sz w:val="28"/>
          <w:szCs w:val="28"/>
        </w:rPr>
        <w:t>C</w:t>
      </w:r>
      <w:r w:rsidRPr="00DF05ED">
        <w:rPr>
          <w:rFonts w:ascii="Calibri" w:hAnsi="Calibri" w:cs="Calibri"/>
          <w:b/>
          <w:bCs/>
          <w:sz w:val="28"/>
          <w:szCs w:val="28"/>
        </w:rPr>
        <w:t>olab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>/</w:t>
      </w: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Jupyter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 xml:space="preserve"> notebook</w:t>
      </w:r>
    </w:p>
    <w:p w14:paraId="745469CC" w14:textId="3EADC6A4" w:rsidR="00DF05ED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Github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 xml:space="preserve"> for code collaboration</w:t>
      </w:r>
    </w:p>
    <w:p w14:paraId="482F34C5" w14:textId="4C51F1AC" w:rsidR="00DF05ED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r w:rsidRPr="00DF05ED">
        <w:rPr>
          <w:rFonts w:ascii="Calibri" w:hAnsi="Calibri" w:cs="Calibri"/>
          <w:b/>
          <w:bCs/>
          <w:sz w:val="28"/>
          <w:szCs w:val="28"/>
        </w:rPr>
        <w:t xml:space="preserve">Pandas, </w:t>
      </w: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t>Numpy</w:t>
      </w:r>
      <w:proofErr w:type="spellEnd"/>
      <w:r w:rsidRPr="00DF05ED">
        <w:rPr>
          <w:rFonts w:ascii="Calibri" w:hAnsi="Calibri" w:cs="Calibri"/>
          <w:b/>
          <w:bCs/>
          <w:sz w:val="28"/>
          <w:szCs w:val="28"/>
        </w:rPr>
        <w:t>, Matplotlib</w:t>
      </w:r>
    </w:p>
    <w:p w14:paraId="7EB137F6" w14:textId="094844AB" w:rsidR="00DF05ED" w:rsidRPr="00DF05ED" w:rsidRDefault="00DF05ED" w:rsidP="00DF05ED">
      <w:pPr>
        <w:pStyle w:val="ListParagraph"/>
        <w:numPr>
          <w:ilvl w:val="0"/>
          <w:numId w:val="2"/>
        </w:numPr>
        <w:rPr>
          <w:rFonts w:ascii="Calibri" w:hAnsi="Calibri" w:cs="Calibri"/>
          <w:b/>
          <w:bCs/>
          <w:sz w:val="28"/>
          <w:szCs w:val="28"/>
        </w:rPr>
      </w:pPr>
      <w:proofErr w:type="spellStart"/>
      <w:r w:rsidRPr="00DF05ED">
        <w:rPr>
          <w:rFonts w:ascii="Calibri" w:hAnsi="Calibri" w:cs="Calibri"/>
          <w:b/>
          <w:bCs/>
          <w:sz w:val="28"/>
          <w:szCs w:val="28"/>
        </w:rPr>
        <w:lastRenderedPageBreak/>
        <w:t>PyCaret</w:t>
      </w:r>
      <w:proofErr w:type="spellEnd"/>
    </w:p>
    <w:p w14:paraId="67722D4B" w14:textId="53BB6DA3" w:rsidR="00AE3968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br/>
      </w:r>
      <w:r w:rsidRPr="00B7557E">
        <w:rPr>
          <w:rFonts w:ascii="Calibri" w:hAnsi="Calibri" w:cs="Calibri"/>
          <w:sz w:val="32"/>
          <w:szCs w:val="32"/>
        </w:rPr>
        <w:t>Deliverables (2 marks):</w:t>
      </w:r>
    </w:p>
    <w:p w14:paraId="33C6B3F4" w14:textId="77777777" w:rsidR="00164DD6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br/>
      </w:r>
    </w:p>
    <w:p w14:paraId="5E15B155" w14:textId="77777777" w:rsidR="004D388E" w:rsidRPr="00984D37" w:rsidRDefault="004D388E" w:rsidP="00984D37">
      <w:pPr>
        <w:rPr>
          <w:rFonts w:ascii="Calibri" w:hAnsi="Calibri" w:cs="Calibri"/>
        </w:rPr>
      </w:pPr>
    </w:p>
    <w:p w14:paraId="2009F73F" w14:textId="7414D3FE" w:rsidR="00AE3968" w:rsidRPr="00B7557E" w:rsidRDefault="00AE3968" w:rsidP="00984D37">
      <w:pPr>
        <w:rPr>
          <w:rFonts w:ascii="Calibri" w:hAnsi="Calibri" w:cs="Calibri"/>
          <w:sz w:val="32"/>
          <w:szCs w:val="32"/>
        </w:rPr>
      </w:pPr>
      <w:r w:rsidRPr="00B7557E">
        <w:rPr>
          <w:rFonts w:ascii="Calibri" w:hAnsi="Calibri" w:cs="Calibri"/>
          <w:sz w:val="32"/>
          <w:szCs w:val="32"/>
        </w:rPr>
        <w:t>Presentation (8 marks):</w:t>
      </w:r>
    </w:p>
    <w:p w14:paraId="7B46A016" w14:textId="77777777" w:rsidR="00AE3968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br/>
      </w:r>
    </w:p>
    <w:p w14:paraId="30DCED1D" w14:textId="0B13ABC4" w:rsidR="005C5F98" w:rsidRPr="00984D37" w:rsidRDefault="00AE3968" w:rsidP="00984D37">
      <w:pPr>
        <w:rPr>
          <w:rFonts w:ascii="Calibri" w:hAnsi="Calibri" w:cs="Calibri"/>
        </w:rPr>
      </w:pPr>
      <w:r w:rsidRPr="00984D37">
        <w:rPr>
          <w:rFonts w:ascii="Calibri" w:hAnsi="Calibri" w:cs="Calibri"/>
        </w:rPr>
        <w:t>Total: 20 marks</w:t>
      </w:r>
    </w:p>
    <w:sectPr w:rsidR="005C5F98" w:rsidRPr="00984D37" w:rsidSect="00E15D67">
      <w:headerReference w:type="default" r:id="rId7"/>
      <w:pgSz w:w="11906" w:h="16838"/>
      <w:pgMar w:top="1440" w:right="1440" w:bottom="1440" w:left="1440" w:header="56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C4935" w14:textId="77777777" w:rsidR="005D423A" w:rsidRDefault="005D423A" w:rsidP="001D34AF">
      <w:pPr>
        <w:spacing w:after="0" w:line="240" w:lineRule="auto"/>
      </w:pPr>
      <w:r>
        <w:separator/>
      </w:r>
    </w:p>
  </w:endnote>
  <w:endnote w:type="continuationSeparator" w:id="0">
    <w:p w14:paraId="138FAD34" w14:textId="77777777" w:rsidR="005D423A" w:rsidRDefault="005D423A" w:rsidP="001D34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A0190" w14:textId="77777777" w:rsidR="005D423A" w:rsidRDefault="005D423A" w:rsidP="001D34AF">
      <w:pPr>
        <w:spacing w:after="0" w:line="240" w:lineRule="auto"/>
      </w:pPr>
      <w:r>
        <w:separator/>
      </w:r>
    </w:p>
  </w:footnote>
  <w:footnote w:type="continuationSeparator" w:id="0">
    <w:p w14:paraId="23A963E0" w14:textId="77777777" w:rsidR="005D423A" w:rsidRDefault="005D423A" w:rsidP="001D34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E4939" w14:textId="2FF47A78" w:rsidR="001D34AF" w:rsidRDefault="001D34AF">
    <w:pPr>
      <w:pStyle w:val="Header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noProof/>
        <w:sz w:val="20"/>
        <w:lang w:eastAsia="en-IN"/>
      </w:rPr>
      <w:drawing>
        <wp:anchor distT="0" distB="0" distL="114300" distR="114300" simplePos="0" relativeHeight="251658240" behindDoc="0" locked="0" layoutInCell="1" allowOverlap="1" wp14:anchorId="45B4F1A3" wp14:editId="49A6E630">
          <wp:simplePos x="0" y="0"/>
          <wp:positionH relativeFrom="margin">
            <wp:align>right</wp:align>
          </wp:positionH>
          <wp:positionV relativeFrom="paragraph">
            <wp:posOffset>-16022</wp:posOffset>
          </wp:positionV>
          <wp:extent cx="1146964" cy="398502"/>
          <wp:effectExtent l="0" t="0" r="0" b="1905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u-logo-mo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70B1C">
      <w:rPr>
        <w:rFonts w:ascii="Times New Roman" w:hAnsi="Times New Roman" w:cs="Times New Roman"/>
        <w:b/>
        <w:sz w:val="20"/>
        <w:lang w:val="en-US"/>
      </w:rPr>
      <w:t>2</w:t>
    </w:r>
    <w:r w:rsidR="00C03805">
      <w:rPr>
        <w:rFonts w:ascii="Times New Roman" w:hAnsi="Times New Roman" w:cs="Times New Roman"/>
        <w:b/>
        <w:sz w:val="20"/>
        <w:lang w:val="en-US"/>
      </w:rPr>
      <w:t>2</w:t>
    </w:r>
    <w:r w:rsidR="00587CB8">
      <w:rPr>
        <w:rFonts w:ascii="Times New Roman" w:hAnsi="Times New Roman" w:cs="Times New Roman"/>
        <w:b/>
        <w:sz w:val="20"/>
        <w:lang w:val="en-US"/>
      </w:rPr>
      <w:t>EC</w:t>
    </w:r>
    <w:r w:rsidR="00C03805">
      <w:rPr>
        <w:rFonts w:ascii="Times New Roman" w:hAnsi="Times New Roman" w:cs="Times New Roman"/>
        <w:b/>
        <w:sz w:val="20"/>
        <w:lang w:val="en-US"/>
      </w:rPr>
      <w:t>H</w:t>
    </w:r>
    <w:r w:rsidR="00370B1C">
      <w:rPr>
        <w:rFonts w:ascii="Times New Roman" w:hAnsi="Times New Roman" w:cs="Times New Roman"/>
        <w:b/>
        <w:sz w:val="20"/>
        <w:lang w:val="en-US"/>
      </w:rPr>
      <w:t>-102</w:t>
    </w:r>
    <w:r w:rsidRPr="001D34AF">
      <w:rPr>
        <w:rFonts w:ascii="Times New Roman" w:hAnsi="Times New Roman" w:cs="Times New Roman"/>
        <w:b/>
        <w:sz w:val="20"/>
        <w:lang w:val="en-US"/>
      </w:rPr>
      <w:t xml:space="preserve">: </w:t>
    </w:r>
    <w:r w:rsidR="00370B1C">
      <w:rPr>
        <w:rFonts w:ascii="Times New Roman" w:hAnsi="Times New Roman" w:cs="Times New Roman"/>
        <w:b/>
        <w:sz w:val="20"/>
        <w:lang w:val="en-US"/>
      </w:rPr>
      <w:t>Disruptive Technologies – 1</w:t>
    </w:r>
    <w:r>
      <w:rPr>
        <w:rFonts w:ascii="Times New Roman" w:hAnsi="Times New Roman" w:cs="Times New Roman"/>
        <w:b/>
        <w:sz w:val="20"/>
        <w:lang w:val="en-US"/>
      </w:rPr>
      <w:tab/>
    </w:r>
  </w:p>
  <w:p w14:paraId="6AFC039E" w14:textId="77777777" w:rsidR="00E15D67" w:rsidRDefault="00E15D67">
    <w:pPr>
      <w:pStyle w:val="Header"/>
      <w:rPr>
        <w:rFonts w:ascii="Times New Roman" w:hAnsi="Times New Roman" w:cs="Times New Roman"/>
        <w:b/>
        <w:sz w:val="20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5E65"/>
    <w:multiLevelType w:val="hybridMultilevel"/>
    <w:tmpl w:val="0EC2653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B642DE"/>
    <w:multiLevelType w:val="hybridMultilevel"/>
    <w:tmpl w:val="72C45C58"/>
    <w:lvl w:ilvl="0" w:tplc="1242F0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rW0tDC1NDU3tDRV0lEKTi0uzszPAykwrwUAZ4Eh9CwAAAA="/>
  </w:docVars>
  <w:rsids>
    <w:rsidRoot w:val="001D34AF"/>
    <w:rsid w:val="00010D3A"/>
    <w:rsid w:val="00016BFF"/>
    <w:rsid w:val="000D1FD9"/>
    <w:rsid w:val="000D45C8"/>
    <w:rsid w:val="000F701F"/>
    <w:rsid w:val="001058BA"/>
    <w:rsid w:val="001306E8"/>
    <w:rsid w:val="00156205"/>
    <w:rsid w:val="0016012D"/>
    <w:rsid w:val="00164DD6"/>
    <w:rsid w:val="001D34AF"/>
    <w:rsid w:val="001F1DCD"/>
    <w:rsid w:val="0023309D"/>
    <w:rsid w:val="002503DF"/>
    <w:rsid w:val="00286FC7"/>
    <w:rsid w:val="002958C9"/>
    <w:rsid w:val="002D6007"/>
    <w:rsid w:val="00367E00"/>
    <w:rsid w:val="00370B1C"/>
    <w:rsid w:val="0042733E"/>
    <w:rsid w:val="00432826"/>
    <w:rsid w:val="00455C41"/>
    <w:rsid w:val="00493129"/>
    <w:rsid w:val="004A104C"/>
    <w:rsid w:val="004B2CC7"/>
    <w:rsid w:val="004D388E"/>
    <w:rsid w:val="004E50DB"/>
    <w:rsid w:val="00525ACD"/>
    <w:rsid w:val="00533D33"/>
    <w:rsid w:val="00534E7F"/>
    <w:rsid w:val="00587CB8"/>
    <w:rsid w:val="00590C5C"/>
    <w:rsid w:val="00592B9B"/>
    <w:rsid w:val="005C5F98"/>
    <w:rsid w:val="005D140D"/>
    <w:rsid w:val="005D423A"/>
    <w:rsid w:val="005F5629"/>
    <w:rsid w:val="00611E04"/>
    <w:rsid w:val="00642B65"/>
    <w:rsid w:val="00654F01"/>
    <w:rsid w:val="006A37A3"/>
    <w:rsid w:val="007217F0"/>
    <w:rsid w:val="007B2640"/>
    <w:rsid w:val="00815F1C"/>
    <w:rsid w:val="00817470"/>
    <w:rsid w:val="00830C39"/>
    <w:rsid w:val="008651D8"/>
    <w:rsid w:val="008810B6"/>
    <w:rsid w:val="008A76E1"/>
    <w:rsid w:val="00921C4C"/>
    <w:rsid w:val="00947D1C"/>
    <w:rsid w:val="00952A2F"/>
    <w:rsid w:val="009822D9"/>
    <w:rsid w:val="00984D37"/>
    <w:rsid w:val="009E4B12"/>
    <w:rsid w:val="00A26E0E"/>
    <w:rsid w:val="00AE3968"/>
    <w:rsid w:val="00B7557E"/>
    <w:rsid w:val="00BA6EB7"/>
    <w:rsid w:val="00BB66C1"/>
    <w:rsid w:val="00BF5D88"/>
    <w:rsid w:val="00C03805"/>
    <w:rsid w:val="00C152FE"/>
    <w:rsid w:val="00C25136"/>
    <w:rsid w:val="00C4135C"/>
    <w:rsid w:val="00C67F77"/>
    <w:rsid w:val="00CB4DFE"/>
    <w:rsid w:val="00CC7F9B"/>
    <w:rsid w:val="00CD795F"/>
    <w:rsid w:val="00D036FD"/>
    <w:rsid w:val="00D51D11"/>
    <w:rsid w:val="00D57D63"/>
    <w:rsid w:val="00D66F72"/>
    <w:rsid w:val="00DA382F"/>
    <w:rsid w:val="00DF05ED"/>
    <w:rsid w:val="00E15D67"/>
    <w:rsid w:val="00E45EF4"/>
    <w:rsid w:val="00E87FB0"/>
    <w:rsid w:val="00E96907"/>
    <w:rsid w:val="00ED2DC3"/>
    <w:rsid w:val="00EF22A5"/>
    <w:rsid w:val="00F77930"/>
    <w:rsid w:val="00FB6BC4"/>
    <w:rsid w:val="00FC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617B69"/>
  <w15:chartTrackingRefBased/>
  <w15:docId w15:val="{A8E1BB1F-2FA9-4436-8643-A93E5A1EF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AF"/>
  </w:style>
  <w:style w:type="paragraph" w:styleId="Footer">
    <w:name w:val="footer"/>
    <w:basedOn w:val="Normal"/>
    <w:link w:val="FooterChar"/>
    <w:uiPriority w:val="99"/>
    <w:unhideWhenUsed/>
    <w:rsid w:val="001D34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AF"/>
  </w:style>
  <w:style w:type="paragraph" w:styleId="ListParagraph">
    <w:name w:val="List Paragraph"/>
    <w:basedOn w:val="Normal"/>
    <w:uiPriority w:val="34"/>
    <w:qFormat/>
    <w:rsid w:val="00AE39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8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44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65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2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4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4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5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8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6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0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63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7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ankush singh</cp:lastModifiedBy>
  <cp:revision>20</cp:revision>
  <cp:lastPrinted>2022-11-21T13:59:00Z</cp:lastPrinted>
  <dcterms:created xsi:type="dcterms:W3CDTF">2022-11-21T13:58:00Z</dcterms:created>
  <dcterms:modified xsi:type="dcterms:W3CDTF">2022-11-22T05:03:00Z</dcterms:modified>
</cp:coreProperties>
</file>